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D060A6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Pr="00D060A6" w:rsidRDefault="007D66FB" w:rsidP="00D060A6">
      <w:pPr>
        <w:tabs>
          <w:tab w:val="center" w:pos="3703"/>
          <w:tab w:val="center" w:pos="8413"/>
        </w:tabs>
        <w:spacing w:afterLines="120" w:after="288" w:line="276" w:lineRule="auto"/>
        <w:ind w:left="0" w:firstLine="0"/>
        <w:jc w:val="center"/>
        <w:rPr>
          <w:sz w:val="24"/>
          <w:szCs w:val="24"/>
        </w:rPr>
      </w:pPr>
      <w:r w:rsidRPr="00D060A6">
        <w:rPr>
          <w:sz w:val="24"/>
          <w:szCs w:val="24"/>
        </w:rPr>
        <w:t>Ph: (+20) 1288249948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 xml:space="preserve">Email: </w:t>
      </w:r>
      <w:hyperlink r:id="rId8" w:history="1">
        <w:r w:rsidR="00877290" w:rsidRPr="00D060A6">
          <w:rPr>
            <w:rStyle w:val="Hyperlink"/>
            <w:sz w:val="24"/>
            <w:szCs w:val="24"/>
          </w:rPr>
          <w:t>ahmedzakaria999@gmail.com</w:t>
        </w:r>
      </w:hyperlink>
      <w:r w:rsidR="00877290" w:rsidRPr="00D060A6">
        <w:rPr>
          <w:sz w:val="24"/>
          <w:szCs w:val="24"/>
        </w:rPr>
        <w:t xml:space="preserve">     </w:t>
      </w:r>
      <w:r w:rsidRPr="00D060A6">
        <w:rPr>
          <w:sz w:val="24"/>
          <w:szCs w:val="24"/>
        </w:rPr>
        <w:t>|</w:t>
      </w:r>
      <w:r w:rsidR="00877290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Portfolio:</w:t>
      </w:r>
      <w:hyperlink r:id="rId9" w:history="1">
        <w:r w:rsidRPr="00D060A6">
          <w:rPr>
            <w:rStyle w:val="Hyperlink"/>
            <w:sz w:val="24"/>
            <w:szCs w:val="24"/>
          </w:rPr>
          <w:t xml:space="preserve"> </w:t>
        </w:r>
        <w:hyperlink r:id="rId10">
          <w:r w:rsidRPr="00D060A6">
            <w:rPr>
              <w:rStyle w:val="Hyperlink"/>
              <w:sz w:val="24"/>
              <w:szCs w:val="24"/>
            </w:rPr>
            <w:t>akhfagy.github.io</w:t>
          </w:r>
        </w:hyperlink>
      </w:hyperlink>
    </w:p>
    <w:p w14:paraId="6F965AAE" w14:textId="575EFF1A" w:rsidR="001661B0" w:rsidRPr="00D060A6" w:rsidRDefault="007D66FB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rStyle w:val="Hyperlink"/>
          <w:sz w:val="24"/>
          <w:szCs w:val="24"/>
        </w:rPr>
      </w:pPr>
      <w:r w:rsidRPr="00D060A6">
        <w:rPr>
          <w:sz w:val="24"/>
          <w:szCs w:val="24"/>
        </w:rPr>
        <w:t>Address: Zahraa Nasr City, Cairo, Egypt</w:t>
      </w:r>
      <w:r w:rsidR="001C31E7" w:rsidRPr="00D060A6">
        <w:rPr>
          <w:sz w:val="24"/>
          <w:szCs w:val="24"/>
        </w:rPr>
        <w:t xml:space="preserve">       </w:t>
      </w:r>
      <w:r w:rsidRPr="00D060A6">
        <w:rPr>
          <w:sz w:val="24"/>
          <w:szCs w:val="24"/>
        </w:rPr>
        <w:t xml:space="preserve">|     </w:t>
      </w:r>
      <w:r w:rsidR="003450F5" w:rsidRP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 xml:space="preserve"> LinkedIn: </w:t>
      </w:r>
      <w:r w:rsidR="00916EED" w:rsidRPr="00D060A6">
        <w:rPr>
          <w:sz w:val="24"/>
          <w:szCs w:val="24"/>
        </w:rPr>
        <w:t xml:space="preserve"> </w:t>
      </w:r>
      <w:hyperlink r:id="rId11" w:history="1">
        <w:hyperlink r:id="rId12">
          <w:r w:rsidRPr="00D060A6">
            <w:rPr>
              <w:rStyle w:val="Hyperlink"/>
              <w:sz w:val="24"/>
              <w:szCs w:val="24"/>
            </w:rPr>
            <w:t>https://www.linkedin.com/in/akhfagy</w:t>
          </w:r>
        </w:hyperlink>
      </w:hyperlink>
    </w:p>
    <w:p w14:paraId="46A67DFB" w14:textId="3843C9BA" w:rsidR="003450F5" w:rsidRPr="00D060A6" w:rsidRDefault="003450F5" w:rsidP="00D060A6">
      <w:pPr>
        <w:tabs>
          <w:tab w:val="center" w:pos="2862"/>
          <w:tab w:val="center" w:pos="7418"/>
        </w:tabs>
        <w:spacing w:afterLines="120" w:after="288" w:line="276" w:lineRule="auto"/>
        <w:ind w:left="0" w:firstLine="0"/>
        <w:jc w:val="center"/>
        <w:rPr>
          <w:color w:val="0563C1" w:themeColor="hyperlink"/>
          <w:sz w:val="24"/>
          <w:szCs w:val="24"/>
          <w:u w:val="single"/>
        </w:rPr>
      </w:pPr>
      <w:r w:rsidRPr="00D060A6">
        <w:rPr>
          <w:sz w:val="24"/>
          <w:szCs w:val="24"/>
        </w:rPr>
        <w:t>GitHub:</w:t>
      </w:r>
      <w:r w:rsidR="00E8655C" w:rsidRPr="00D060A6">
        <w:rPr>
          <w:sz w:val="24"/>
          <w:szCs w:val="24"/>
        </w:rPr>
        <w:t xml:space="preserve"> </w:t>
      </w:r>
      <w:hyperlink r:id="rId13" w:history="1">
        <w:r w:rsidR="00E8655C" w:rsidRPr="00D060A6">
          <w:rPr>
            <w:rStyle w:val="Hyperlink"/>
            <w:sz w:val="24"/>
            <w:szCs w:val="24"/>
          </w:rPr>
          <w:t>https://github.com/aKhfagy</w:t>
        </w:r>
      </w:hyperlink>
      <w:r w:rsidR="001B0254" w:rsidRPr="00D060A6">
        <w:rPr>
          <w:sz w:val="24"/>
          <w:szCs w:val="24"/>
        </w:rPr>
        <w:t xml:space="preserve"> | Military Service: Exempted</w:t>
      </w:r>
    </w:p>
    <w:p w14:paraId="4B069B73" w14:textId="731232EF" w:rsidR="004A47FD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0444B04">
                <wp:simplePos x="0" y="0"/>
                <wp:positionH relativeFrom="column">
                  <wp:posOffset>962025</wp:posOffset>
                </wp:positionH>
                <wp:positionV relativeFrom="paragraph">
                  <wp:posOffset>121285</wp:posOffset>
                </wp:positionV>
                <wp:extent cx="58864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864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225AE5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75pt,9.55pt" to="539.2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" strokecolor="black [3200]" strokeweight="1.5pt">
                <v:stroke joinstyle="miter"/>
              </v:line>
            </w:pict>
          </mc:Fallback>
        </mc:AlternateContent>
      </w:r>
      <w:r w:rsidR="007D66FB" w:rsidRPr="00D060A6">
        <w:rPr>
          <w:b/>
          <w:bCs/>
        </w:rPr>
        <w:t xml:space="preserve">Education </w:t>
      </w:r>
    </w:p>
    <w:p w14:paraId="57866AC3" w14:textId="07BC3AF0" w:rsidR="004A47FD" w:rsidRPr="00D060A6" w:rsidRDefault="007D66FB" w:rsidP="00D060A6">
      <w:pPr>
        <w:spacing w:after="15" w:line="276" w:lineRule="auto"/>
        <w:ind w:left="10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Ain Shams University</w:t>
      </w:r>
      <w:r w:rsidRPr="00D060A6">
        <w:rPr>
          <w:sz w:val="24"/>
          <w:szCs w:val="24"/>
        </w:rPr>
        <w:t>, Cairo, Egypt</w:t>
      </w:r>
    </w:p>
    <w:p w14:paraId="78CF275A" w14:textId="51DE31FF" w:rsidR="00A94892" w:rsidRPr="00D060A6" w:rsidRDefault="007D66FB" w:rsidP="00D060A6">
      <w:pPr>
        <w:pStyle w:val="ListParagraph"/>
        <w:numPr>
          <w:ilvl w:val="0"/>
          <w:numId w:val="8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achelor of Computer Science, Bioinformatics</w:t>
      </w:r>
      <w:r w:rsidR="00D060A6">
        <w:rPr>
          <w:sz w:val="24"/>
          <w:szCs w:val="24"/>
        </w:rPr>
        <w:t xml:space="preserve"> </w:t>
      </w:r>
      <w:r w:rsidR="00382DE6">
        <w:rPr>
          <w:sz w:val="24"/>
          <w:szCs w:val="24"/>
        </w:rPr>
        <w:t>Program,</w:t>
      </w:r>
      <w:r w:rsidRPr="00D060A6">
        <w:rPr>
          <w:sz w:val="24"/>
          <w:szCs w:val="24"/>
        </w:rPr>
        <w:t xml:space="preserve"> 2018-</w:t>
      </w:r>
      <w:r w:rsidR="007B7770" w:rsidRPr="00D060A6">
        <w:rPr>
          <w:sz w:val="24"/>
          <w:szCs w:val="24"/>
        </w:rPr>
        <w:t>2022</w:t>
      </w:r>
    </w:p>
    <w:p w14:paraId="5ABA93EE" w14:textId="10F16AE8" w:rsidR="004A47FD" w:rsidRDefault="001B0254" w:rsidP="00D060A6">
      <w:pPr>
        <w:pStyle w:val="ListParagraph"/>
        <w:numPr>
          <w:ilvl w:val="0"/>
          <w:numId w:val="8"/>
        </w:numPr>
        <w:spacing w:after="120" w:line="276" w:lineRule="auto"/>
        <w:ind w:left="714" w:right="4525" w:hanging="357"/>
        <w:jc w:val="both"/>
      </w:pPr>
      <w:r w:rsidRPr="00D060A6">
        <w:rPr>
          <w:sz w:val="24"/>
          <w:szCs w:val="24"/>
        </w:rPr>
        <w:t>Grade: B</w:t>
      </w:r>
      <w:r w:rsidR="0087647E">
        <w:rPr>
          <w:sz w:val="24"/>
          <w:szCs w:val="24"/>
        </w:rPr>
        <w:t>-</w:t>
      </w:r>
      <w:r w:rsidR="00BA74D7" w:rsidRPr="00D060A6">
        <w:rPr>
          <w:sz w:val="24"/>
          <w:szCs w:val="24"/>
        </w:rPr>
        <w:t xml:space="preserve"> (Very Good)</w:t>
      </w:r>
    </w:p>
    <w:p w14:paraId="0E40ABF3" w14:textId="4834E542" w:rsidR="00BE3375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 w:rsidRPr="00D060A6">
        <w:rPr>
          <w:b/>
          <w:bCs/>
          <w:noProof/>
        </w:rPr>
        <w:t>Experience</w:t>
      </w:r>
    </w:p>
    <w:p w14:paraId="621147C4" w14:textId="3F0D4CAF" w:rsidR="00BE3375" w:rsidRPr="00D060A6" w:rsidRDefault="00BE3375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</w:t>
      </w:r>
      <w:r w:rsidR="001B0254" w:rsidRPr="00D060A6">
        <w:rPr>
          <w:b/>
          <w:sz w:val="24"/>
          <w:szCs w:val="24"/>
        </w:rPr>
        <w:t>r</w:t>
      </w:r>
      <w:r w:rsidRPr="00D060A6">
        <w:rPr>
          <w:sz w:val="24"/>
          <w:szCs w:val="24"/>
        </w:rPr>
        <w:t xml:space="preserve">, </w:t>
      </w:r>
      <w:r w:rsidR="001B0254" w:rsidRPr="00D060A6">
        <w:rPr>
          <w:sz w:val="24"/>
          <w:szCs w:val="24"/>
        </w:rPr>
        <w:t>Nahr Development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Jan</w:t>
      </w:r>
      <w:r w:rsidR="00A94892" w:rsidRPr="00D060A6">
        <w:rPr>
          <w:sz w:val="24"/>
          <w:szCs w:val="24"/>
        </w:rPr>
        <w:t xml:space="preserve"> 20</w:t>
      </w:r>
      <w:r w:rsidR="001B0254" w:rsidRPr="00D060A6">
        <w:rPr>
          <w:sz w:val="24"/>
          <w:szCs w:val="24"/>
        </w:rPr>
        <w:t>23</w:t>
      </w:r>
      <w:r w:rsidR="00A94892" w:rsidRPr="00D060A6">
        <w:rPr>
          <w:sz w:val="24"/>
          <w:szCs w:val="24"/>
        </w:rPr>
        <w:t xml:space="preserve"> – </w:t>
      </w:r>
      <w:r w:rsidR="001B0254" w:rsidRPr="00D060A6">
        <w:rPr>
          <w:sz w:val="24"/>
          <w:szCs w:val="24"/>
        </w:rPr>
        <w:t>Current</w:t>
      </w:r>
    </w:p>
    <w:p w14:paraId="2E5456E7" w14:textId="39F7DA85" w:rsidR="00884950" w:rsidRPr="00D060A6" w:rsidRDefault="00884950" w:rsidP="00D060A6">
      <w:pPr>
        <w:pStyle w:val="ListParagraph"/>
        <w:numPr>
          <w:ilvl w:val="1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 xml:space="preserve">Worked on multiple websites, most notably </w:t>
      </w:r>
      <w:r w:rsidR="006D2A54">
        <w:rPr>
          <w:sz w:val="24"/>
          <w:szCs w:val="24"/>
        </w:rPr>
        <w:t>Drops System</w:t>
      </w:r>
    </w:p>
    <w:p w14:paraId="0444EDA9" w14:textId="2F356444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Internship</w:t>
      </w:r>
      <w:r w:rsidRPr="00D060A6">
        <w:rPr>
          <w:sz w:val="24"/>
          <w:szCs w:val="24"/>
        </w:rPr>
        <w:t>, Nahr Development – Nov 2022 – Dec 2022</w:t>
      </w:r>
    </w:p>
    <w:p w14:paraId="599180AB" w14:textId="6C13D91C" w:rsidR="001B0254" w:rsidRPr="00D060A6" w:rsidRDefault="001B0254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Made Simple website to implement what I learned</w:t>
      </w:r>
      <w:r w:rsidR="00D060A6">
        <w:rPr>
          <w:sz w:val="24"/>
          <w:szCs w:val="24"/>
        </w:rPr>
        <w:t>.</w:t>
      </w:r>
    </w:p>
    <w:p w14:paraId="69255AA9" w14:textId="58575F57" w:rsidR="001B0254" w:rsidRPr="00D060A6" w:rsidRDefault="00E000BB" w:rsidP="00D060A6">
      <w:pPr>
        <w:pStyle w:val="ListParagraph"/>
        <w:numPr>
          <w:ilvl w:val="1"/>
          <w:numId w:val="7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Learned DDD, Angular.Js, and Swagger</w:t>
      </w:r>
      <w:r w:rsidR="001B0254" w:rsidRPr="00D060A6">
        <w:rPr>
          <w:b/>
          <w:bCs/>
          <w:sz w:val="24"/>
          <w:szCs w:val="24"/>
        </w:rPr>
        <w:t>.</w:t>
      </w:r>
    </w:p>
    <w:p w14:paraId="0B4331A6" w14:textId="77777777" w:rsidR="001B0254" w:rsidRPr="00D060A6" w:rsidRDefault="001B0254" w:rsidP="00D060A6">
      <w:pPr>
        <w:pStyle w:val="ListParagraph"/>
        <w:numPr>
          <w:ilvl w:val="0"/>
          <w:numId w:val="7"/>
        </w:numPr>
        <w:spacing w:after="15" w:line="276" w:lineRule="auto"/>
        <w:jc w:val="both"/>
        <w:rPr>
          <w:sz w:val="24"/>
          <w:szCs w:val="24"/>
        </w:rPr>
      </w:pPr>
      <w:r w:rsidRPr="00D060A6">
        <w:rPr>
          <w:b/>
          <w:sz w:val="24"/>
          <w:szCs w:val="24"/>
        </w:rPr>
        <w:t>Full Stack Developer Training</w:t>
      </w:r>
      <w:r w:rsidRPr="00D060A6">
        <w:rPr>
          <w:sz w:val="24"/>
          <w:szCs w:val="24"/>
        </w:rPr>
        <w:t>, Excel Systems – Aug 2021 – Sep 2021</w:t>
      </w:r>
    </w:p>
    <w:p w14:paraId="2BD465E1" w14:textId="531942A8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45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Worked on a website part of a supply chain</w:t>
      </w:r>
      <w:r w:rsidR="00D060A6">
        <w:rPr>
          <w:sz w:val="24"/>
          <w:szCs w:val="24"/>
        </w:rPr>
        <w:t>.</w:t>
      </w:r>
    </w:p>
    <w:p w14:paraId="0E55218A" w14:textId="0B1F0BBD" w:rsidR="001B0254" w:rsidRPr="00D060A6" w:rsidRDefault="001B0254" w:rsidP="00D060A6">
      <w:pPr>
        <w:pStyle w:val="ListParagraph"/>
        <w:numPr>
          <w:ilvl w:val="1"/>
          <w:numId w:val="7"/>
        </w:numPr>
        <w:spacing w:after="338" w:line="276" w:lineRule="auto"/>
        <w:ind w:right="27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Used Onion Architecture while developing</w:t>
      </w:r>
      <w:r w:rsidR="00D060A6">
        <w:rPr>
          <w:sz w:val="24"/>
          <w:szCs w:val="24"/>
        </w:rPr>
        <w:t xml:space="preserve"> </w:t>
      </w:r>
      <w:r w:rsidRPr="00D060A6">
        <w:rPr>
          <w:sz w:val="24"/>
          <w:szCs w:val="24"/>
        </w:rPr>
        <w:t>the project</w:t>
      </w:r>
      <w:r w:rsidR="00D060A6">
        <w:rPr>
          <w:sz w:val="24"/>
          <w:szCs w:val="24"/>
        </w:rPr>
        <w:t>.</w:t>
      </w:r>
    </w:p>
    <w:p w14:paraId="499CA418" w14:textId="411209EE" w:rsidR="009976B8" w:rsidRPr="00D060A6" w:rsidRDefault="001B0254" w:rsidP="00D060A6">
      <w:pPr>
        <w:pStyle w:val="ListParagraph"/>
        <w:numPr>
          <w:ilvl w:val="1"/>
          <w:numId w:val="7"/>
        </w:numPr>
        <w:spacing w:after="200" w:line="276" w:lineRule="auto"/>
        <w:ind w:left="1434" w:right="28" w:hanging="357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Used Agile methodologies to Structure our workflow</w:t>
      </w:r>
      <w:r w:rsidR="00D060A6">
        <w:rPr>
          <w:sz w:val="24"/>
          <w:szCs w:val="24"/>
        </w:rPr>
        <w:t>.</w:t>
      </w:r>
    </w:p>
    <w:p w14:paraId="122AC8BF" w14:textId="3351FFBC" w:rsidR="0083552E" w:rsidRPr="00D060A6" w:rsidRDefault="0083552E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1B4A45D1">
                <wp:simplePos x="0" y="0"/>
                <wp:positionH relativeFrom="margin">
                  <wp:align>right</wp:align>
                </wp:positionH>
                <wp:positionV relativeFrom="paragraph">
                  <wp:posOffset>122555</wp:posOffset>
                </wp:positionV>
                <wp:extent cx="517969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7969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DE62BB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6.65pt,9.65pt" to="764.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 xml:space="preserve">Graduation Project </w:t>
      </w:r>
    </w:p>
    <w:p w14:paraId="2E4AEE8F" w14:textId="5CC44141" w:rsidR="0083552E" w:rsidRPr="00D060A6" w:rsidRDefault="00000000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sz w:val="24"/>
          <w:szCs w:val="24"/>
        </w:rPr>
      </w:pPr>
      <w:hyperlink r:id="rId14" w:history="1">
        <w:r w:rsidR="0083552E" w:rsidRPr="00D060A6">
          <w:rPr>
            <w:rStyle w:val="Hyperlink"/>
            <w:sz w:val="24"/>
            <w:szCs w:val="24"/>
          </w:rPr>
          <w:t>Brain-Computer Interface Using EEG Signals for Wheelchair Control</w:t>
        </w:r>
      </w:hyperlink>
    </w:p>
    <w:p w14:paraId="0BAEB8FF" w14:textId="313545A9" w:rsidR="0083552E" w:rsidRPr="00D060A6" w:rsidRDefault="0083552E" w:rsidP="00D060A6">
      <w:pPr>
        <w:pStyle w:val="ListParagraph"/>
        <w:numPr>
          <w:ilvl w:val="1"/>
          <w:numId w:val="6"/>
        </w:numPr>
        <w:spacing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Control a wheelchair by extracting simple commands from your thoughts using EEG</w:t>
      </w:r>
      <w:r w:rsidR="00BA74D7" w:rsidRPr="00D060A6">
        <w:rPr>
          <w:sz w:val="24"/>
          <w:szCs w:val="24"/>
        </w:rPr>
        <w:t xml:space="preserve"> (Electroencephalography)</w:t>
      </w:r>
      <w:r w:rsidRPr="00D060A6">
        <w:rPr>
          <w:sz w:val="24"/>
          <w:szCs w:val="24"/>
        </w:rPr>
        <w:t xml:space="preserve"> signals.</w:t>
      </w:r>
    </w:p>
    <w:p w14:paraId="48FBC855" w14:textId="77777777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Machine Learning Algorithms, Python, Scientific Research, Flask, APIs, Networking, Raspberry PI OS, Bash, Android Studio, Java.</w:t>
      </w:r>
    </w:p>
    <w:p w14:paraId="2FDC2ED7" w14:textId="4E8FA04B" w:rsidR="0083552E" w:rsidRPr="00D060A6" w:rsidRDefault="0083552E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200" w:line="276" w:lineRule="auto"/>
        <w:ind w:left="1434" w:hanging="357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Grade: A</w:t>
      </w:r>
    </w:p>
    <w:p w14:paraId="6400AFD1" w14:textId="0E40318C" w:rsidR="003A2963" w:rsidRPr="00D060A6" w:rsidRDefault="00003292" w:rsidP="00D060A6">
      <w:pPr>
        <w:pStyle w:val="Heading1"/>
        <w:spacing w:line="276" w:lineRule="auto"/>
        <w:ind w:left="-5" w:right="0"/>
        <w:jc w:val="both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0DAE4501">
                <wp:simplePos x="0" y="0"/>
                <wp:positionH relativeFrom="margin">
                  <wp:align>right</wp:align>
                </wp:positionH>
                <wp:positionV relativeFrom="paragraph">
                  <wp:posOffset>136525</wp:posOffset>
                </wp:positionV>
                <wp:extent cx="6040755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4075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C0804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24.45pt,10.75pt" to="900.1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Projects </w:t>
      </w:r>
    </w:p>
    <w:p w14:paraId="427B14D7" w14:textId="5E2324C9" w:rsidR="006D2A54" w:rsidRDefault="006D2A54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rops System</w:t>
      </w:r>
    </w:p>
    <w:p w14:paraId="468AFC31" w14:textId="77777777" w:rsidR="006D2A54" w:rsidRPr="00D060A6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Internal System for </w:t>
      </w:r>
      <w:r w:rsidRPr="006D2A54">
        <w:rPr>
          <w:sz w:val="24"/>
          <w:szCs w:val="24"/>
        </w:rPr>
        <w:t>Ministry of Water Resources and Irrigation</w:t>
      </w:r>
    </w:p>
    <w:p w14:paraId="14B363D8" w14:textId="24C7800F" w:rsidR="006D2A54" w:rsidRPr="006D2A54" w:rsidRDefault="006D2A54" w:rsidP="006D2A5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 xml:space="preserve">: </w:t>
      </w:r>
      <w:r>
        <w:rPr>
          <w:b/>
          <w:bCs/>
          <w:sz w:val="24"/>
          <w:szCs w:val="24"/>
        </w:rPr>
        <w:t>ASP</w:t>
      </w:r>
      <w:r w:rsidRPr="00D060A6">
        <w:rPr>
          <w:b/>
          <w:bCs/>
          <w:sz w:val="24"/>
          <w:szCs w:val="24"/>
        </w:rPr>
        <w:t>.Net Framework</w:t>
      </w:r>
      <w:r>
        <w:rPr>
          <w:b/>
          <w:bCs/>
          <w:sz w:val="24"/>
          <w:szCs w:val="24"/>
        </w:rPr>
        <w:t>, MVVM.</w:t>
      </w:r>
    </w:p>
    <w:p w14:paraId="35E6C910" w14:textId="7F859391" w:rsidR="00A94892" w:rsidRPr="00D060A6" w:rsidRDefault="003A2963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 xml:space="preserve">British </w:t>
      </w:r>
      <w:r w:rsidR="00C2184A" w:rsidRPr="00D060A6">
        <w:rPr>
          <w:b/>
          <w:bCs/>
          <w:sz w:val="24"/>
          <w:szCs w:val="24"/>
        </w:rPr>
        <w:t>I</w:t>
      </w:r>
      <w:r w:rsidRPr="00D060A6">
        <w:rPr>
          <w:b/>
          <w:bCs/>
          <w:sz w:val="24"/>
          <w:szCs w:val="24"/>
        </w:rPr>
        <w:t xml:space="preserve">nternational </w:t>
      </w:r>
      <w:r w:rsidR="00C2184A" w:rsidRPr="00D060A6">
        <w:rPr>
          <w:b/>
          <w:bCs/>
          <w:sz w:val="24"/>
          <w:szCs w:val="24"/>
        </w:rPr>
        <w:t>I</w:t>
      </w:r>
      <w:r w:rsidRPr="00D060A6">
        <w:rPr>
          <w:b/>
          <w:bCs/>
          <w:sz w:val="24"/>
          <w:szCs w:val="24"/>
        </w:rPr>
        <w:t xml:space="preserve">nsurance </w:t>
      </w:r>
      <w:r w:rsidR="00C2184A" w:rsidRPr="00D060A6">
        <w:rPr>
          <w:b/>
          <w:bCs/>
          <w:sz w:val="24"/>
          <w:szCs w:val="24"/>
        </w:rPr>
        <w:t>B</w:t>
      </w:r>
      <w:r w:rsidRPr="00D060A6">
        <w:rPr>
          <w:b/>
          <w:bCs/>
          <w:sz w:val="24"/>
          <w:szCs w:val="24"/>
        </w:rPr>
        <w:t xml:space="preserve">rokerage </w:t>
      </w:r>
      <w:r w:rsidR="00C2184A" w:rsidRPr="00D060A6">
        <w:rPr>
          <w:b/>
          <w:bCs/>
          <w:sz w:val="24"/>
          <w:szCs w:val="24"/>
        </w:rPr>
        <w:t>C</w:t>
      </w:r>
      <w:r w:rsidRPr="00D060A6">
        <w:rPr>
          <w:b/>
          <w:bCs/>
          <w:sz w:val="24"/>
          <w:szCs w:val="24"/>
        </w:rPr>
        <w:t>ompany Management system</w:t>
      </w:r>
    </w:p>
    <w:p w14:paraId="7C77C216" w14:textId="60A87DD1" w:rsidR="001B0254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bookmarkStart w:id="0" w:name="_Hlk114833640"/>
      <w:r w:rsidRPr="00D060A6">
        <w:rPr>
          <w:sz w:val="24"/>
          <w:szCs w:val="24"/>
        </w:rPr>
        <w:t>Dashboard to manage insured people/</w:t>
      </w:r>
      <w:r w:rsidR="00C2184A" w:rsidRPr="00D060A6">
        <w:rPr>
          <w:sz w:val="24"/>
          <w:szCs w:val="24"/>
        </w:rPr>
        <w:t>companies.</w:t>
      </w:r>
    </w:p>
    <w:p w14:paraId="00EAF0F9" w14:textId="0D2CBEC0" w:rsidR="001B0254" w:rsidRPr="00D060A6" w:rsidRDefault="00A94892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</w:t>
      </w:r>
      <w:r w:rsidR="001B0254" w:rsidRPr="00D060A6">
        <w:rPr>
          <w:b/>
          <w:bCs/>
          <w:sz w:val="24"/>
          <w:szCs w:val="24"/>
        </w:rPr>
        <w:t xml:space="preserve"> .Net Framework, Angular.JS, Swagger</w:t>
      </w:r>
      <w:r w:rsidR="000E71BB" w:rsidRPr="00D060A6">
        <w:rPr>
          <w:b/>
          <w:bCs/>
          <w:sz w:val="24"/>
          <w:szCs w:val="24"/>
        </w:rPr>
        <w:t>.</w:t>
      </w:r>
    </w:p>
    <w:bookmarkEnd w:id="0"/>
    <w:p w14:paraId="36089FB3" w14:textId="1B37C0FD" w:rsidR="003A2963" w:rsidRPr="00D060A6" w:rsidRDefault="003A2963" w:rsidP="00D060A6">
      <w:pPr>
        <w:pStyle w:val="ListParagraph"/>
        <w:numPr>
          <w:ilvl w:val="0"/>
          <w:numId w:val="6"/>
        </w:numPr>
        <w:spacing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bCs/>
          <w:sz w:val="24"/>
          <w:szCs w:val="24"/>
        </w:rPr>
        <w:t>Ehata Financial Website</w:t>
      </w:r>
    </w:p>
    <w:p w14:paraId="03E35AF7" w14:textId="06581AD0" w:rsidR="003A2963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sz w:val="24"/>
          <w:szCs w:val="24"/>
        </w:rPr>
        <w:t>Financial website</w:t>
      </w:r>
    </w:p>
    <w:p w14:paraId="44256D67" w14:textId="77777777" w:rsidR="003A2963" w:rsidRPr="00D060A6" w:rsidRDefault="003A2963" w:rsidP="00D060A6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b/>
          <w:bCs/>
          <w:sz w:val="24"/>
          <w:szCs w:val="24"/>
        </w:rPr>
      </w:pPr>
      <w:r w:rsidRPr="00D060A6">
        <w:rPr>
          <w:b/>
          <w:sz w:val="24"/>
          <w:szCs w:val="24"/>
        </w:rPr>
        <w:t>Tools and Concepts</w:t>
      </w:r>
      <w:r w:rsidRPr="00D060A6">
        <w:rPr>
          <w:b/>
          <w:bCs/>
          <w:sz w:val="24"/>
          <w:szCs w:val="24"/>
        </w:rPr>
        <w:t>: .Net Framework, Angular.JS, Swagger.</w:t>
      </w:r>
    </w:p>
    <w:p w14:paraId="2CF880B5" w14:textId="54E103B8" w:rsidR="0083552E" w:rsidRPr="00485484" w:rsidRDefault="0083552E" w:rsidP="00D060A6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  <w:jc w:val="both"/>
        <w:rPr>
          <w:rStyle w:val="Hyperlink"/>
          <w:color w:val="000000"/>
          <w:u w:val="none"/>
        </w:rPr>
      </w:pPr>
      <w:r w:rsidRPr="00D060A6">
        <w:rPr>
          <w:bCs/>
          <w:sz w:val="24"/>
          <w:szCs w:val="24"/>
        </w:rPr>
        <w:t xml:space="preserve">More projects available on my </w:t>
      </w:r>
      <w:hyperlink r:id="rId15" w:history="1">
        <w:r w:rsidRPr="00D060A6">
          <w:rPr>
            <w:rStyle w:val="Hyperlink"/>
            <w:bCs/>
            <w:sz w:val="24"/>
            <w:szCs w:val="24"/>
          </w:rPr>
          <w:t>GitHub Profile</w:t>
        </w:r>
      </w:hyperlink>
    </w:p>
    <w:p w14:paraId="247A162E" w14:textId="77777777" w:rsidR="00485484" w:rsidRDefault="00485484" w:rsidP="00D060A6">
      <w:pPr>
        <w:tabs>
          <w:tab w:val="center" w:pos="1140"/>
          <w:tab w:val="right" w:pos="10135"/>
        </w:tabs>
        <w:spacing w:after="339" w:line="276" w:lineRule="auto"/>
        <w:ind w:left="360" w:firstLine="0"/>
        <w:jc w:val="both"/>
      </w:pPr>
    </w:p>
    <w:p w14:paraId="2809E5A5" w14:textId="5491C0CB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2C14AEBE">
                <wp:simplePos x="0" y="0"/>
                <wp:positionH relativeFrom="margin">
                  <wp:align>right</wp:align>
                </wp:positionH>
                <wp:positionV relativeFrom="paragraph">
                  <wp:posOffset>112395</wp:posOffset>
                </wp:positionV>
                <wp:extent cx="49911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11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EDF1DA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1.8pt,8.85pt" to="734.8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 w:rsidRPr="00D060A6">
        <w:rPr>
          <w:b/>
          <w:bCs/>
        </w:rPr>
        <w:t xml:space="preserve">Technical </w:t>
      </w:r>
      <w:r w:rsidR="007D66FB" w:rsidRPr="00D060A6">
        <w:rPr>
          <w:b/>
          <w:bCs/>
        </w:rPr>
        <w:t xml:space="preserve">Certificates </w:t>
      </w:r>
    </w:p>
    <w:p w14:paraId="142810E7" w14:textId="77777777" w:rsidR="0083552E" w:rsidRPr="00D060A6" w:rsidRDefault="0083552E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APIs and Microservices earned on April 25, 2021</w:t>
      </w:r>
    </w:p>
    <w:p w14:paraId="601D3D44" w14:textId="77777777" w:rsidR="0083552E" w:rsidRPr="00D060A6" w:rsidRDefault="0083552E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freecodecamp.org</w:t>
      </w:r>
    </w:p>
    <w:p w14:paraId="6615667C" w14:textId="77777777" w:rsidR="00382DE6" w:rsidRPr="00D060A6" w:rsidRDefault="00382DE6" w:rsidP="00382DE6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ata Structures and Algorithms. Certificate earned on October 9, 2020</w:t>
      </w:r>
    </w:p>
    <w:p w14:paraId="5E099DDA" w14:textId="77777777" w:rsidR="00382DE6" w:rsidRPr="00D060A6" w:rsidRDefault="00382DE6" w:rsidP="00382DE6">
      <w:pPr>
        <w:pStyle w:val="ListParagraph"/>
        <w:numPr>
          <w:ilvl w:val="1"/>
          <w:numId w:val="9"/>
        </w:numPr>
        <w:spacing w:after="337" w:line="276" w:lineRule="auto"/>
        <w:jc w:val="both"/>
        <w:rPr>
          <w:sz w:val="24"/>
          <w:szCs w:val="24"/>
        </w:rPr>
      </w:pPr>
      <w:r w:rsidRPr="00D060A6">
        <w:rPr>
          <w:sz w:val="24"/>
          <w:szCs w:val="24"/>
        </w:rPr>
        <w:t>By the University of California, San Diego &amp; National Research University</w:t>
      </w:r>
      <w:r>
        <w:rPr>
          <w:sz w:val="24"/>
          <w:szCs w:val="24"/>
        </w:rPr>
        <w:t>,</w:t>
      </w:r>
      <w:r w:rsidRPr="00D060A6">
        <w:rPr>
          <w:sz w:val="24"/>
          <w:szCs w:val="24"/>
        </w:rPr>
        <w:t xml:space="preserve"> Higher School of Economics on Coursera.</w:t>
      </w:r>
    </w:p>
    <w:p w14:paraId="18C70A22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Deep Learning. Certificate earned on May 3, 2020.</w:t>
      </w:r>
    </w:p>
    <w:p w14:paraId="26DC7D31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deeplearning.ai on Coursera</w:t>
      </w:r>
    </w:p>
    <w:p w14:paraId="73BB752C" w14:textId="77777777" w:rsidR="00E8655C" w:rsidRPr="00D060A6" w:rsidRDefault="00E8655C" w:rsidP="00884950">
      <w:pPr>
        <w:pStyle w:val="ListParagraph"/>
        <w:numPr>
          <w:ilvl w:val="0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Machine Learning. Certificate earned on July 3, 2020.</w:t>
      </w:r>
    </w:p>
    <w:p w14:paraId="798B17E9" w14:textId="77777777" w:rsidR="00E8655C" w:rsidRPr="00D060A6" w:rsidRDefault="00E8655C" w:rsidP="00884950">
      <w:pPr>
        <w:pStyle w:val="ListParagraph"/>
        <w:numPr>
          <w:ilvl w:val="1"/>
          <w:numId w:val="9"/>
        </w:numPr>
        <w:spacing w:line="276" w:lineRule="auto"/>
        <w:rPr>
          <w:sz w:val="24"/>
          <w:szCs w:val="24"/>
        </w:rPr>
      </w:pPr>
      <w:r w:rsidRPr="00D060A6">
        <w:rPr>
          <w:sz w:val="24"/>
          <w:szCs w:val="24"/>
        </w:rPr>
        <w:t>By the University of Washington on Coursera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 w:rsidRPr="00D060A6">
        <w:rPr>
          <w:sz w:val="24"/>
          <w:szCs w:val="24"/>
        </w:rPr>
        <w:t xml:space="preserve">Other certificates on my Portfolio’s </w:t>
      </w:r>
      <w:hyperlink r:id="rId16" w:history="1">
        <w:r w:rsidRPr="00D060A6">
          <w:rPr>
            <w:rStyle w:val="Hyperlink"/>
            <w:sz w:val="24"/>
            <w:szCs w:val="24"/>
          </w:rPr>
          <w:t>Background Page</w:t>
        </w:r>
      </w:hyperlink>
      <w:r>
        <w:t>.</w:t>
      </w:r>
    </w:p>
    <w:p w14:paraId="7853FFA0" w14:textId="04FB6529" w:rsidR="004A47FD" w:rsidRPr="00D060A6" w:rsidRDefault="00003292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 w:rsidRPr="00D060A6">
        <w:rPr>
          <w:b/>
          <w:bCs/>
        </w:rPr>
        <w:t xml:space="preserve">Skills </w:t>
      </w:r>
    </w:p>
    <w:p w14:paraId="1FA157B2" w14:textId="77777777" w:rsidR="0083552E" w:rsidRPr="00D060A6" w:rsidRDefault="0083552E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Languages (Ordered by proficiency): C#, Python, JavaScript</w:t>
      </w:r>
    </w:p>
    <w:p w14:paraId="4982A74B" w14:textId="21607124" w:rsidR="004A47FD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Tools: </w:t>
      </w:r>
      <w:r w:rsidR="007B0E8A" w:rsidRPr="00D060A6">
        <w:rPr>
          <w:sz w:val="24"/>
          <w:szCs w:val="24"/>
        </w:rPr>
        <w:t xml:space="preserve">ASP.NET, </w:t>
      </w:r>
      <w:r w:rsidR="001B0254" w:rsidRPr="00D060A6">
        <w:rPr>
          <w:sz w:val="24"/>
          <w:szCs w:val="24"/>
        </w:rPr>
        <w:t xml:space="preserve">Angular.Js, Swagger, </w:t>
      </w:r>
      <w:r w:rsidR="0093086D" w:rsidRPr="00D060A6">
        <w:rPr>
          <w:sz w:val="24"/>
          <w:szCs w:val="24"/>
        </w:rPr>
        <w:t>SQL Server,</w:t>
      </w:r>
      <w:r w:rsidR="009976B8" w:rsidRPr="00D060A6">
        <w:rPr>
          <w:sz w:val="24"/>
          <w:szCs w:val="24"/>
        </w:rPr>
        <w:t xml:space="preserve"> PL/SQL</w:t>
      </w:r>
      <w:r w:rsidR="00003292" w:rsidRPr="00D060A6">
        <w:rPr>
          <w:sz w:val="24"/>
          <w:szCs w:val="24"/>
        </w:rPr>
        <w:t xml:space="preserve">, </w:t>
      </w:r>
      <w:r w:rsidRPr="00D060A6">
        <w:rPr>
          <w:sz w:val="24"/>
          <w:szCs w:val="24"/>
        </w:rPr>
        <w:t>Node.js, Git, MongoDB</w:t>
      </w:r>
    </w:p>
    <w:p w14:paraId="0DDAF3F7" w14:textId="33548203" w:rsidR="00BE3375" w:rsidRPr="00D060A6" w:rsidRDefault="007D66FB" w:rsidP="00884950">
      <w:pPr>
        <w:numPr>
          <w:ilvl w:val="0"/>
          <w:numId w:val="3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Concepts: Problem-Solving,</w:t>
      </w:r>
      <w:r w:rsidR="00646675">
        <w:rPr>
          <w:sz w:val="24"/>
          <w:szCs w:val="24"/>
        </w:rPr>
        <w:t xml:space="preserve"> MVVM,</w:t>
      </w:r>
      <w:r w:rsidRPr="00D060A6">
        <w:rPr>
          <w:sz w:val="24"/>
          <w:szCs w:val="24"/>
        </w:rPr>
        <w:t xml:space="preserve"> </w:t>
      </w:r>
      <w:r w:rsidR="001B0254" w:rsidRPr="00D060A6">
        <w:rPr>
          <w:sz w:val="24"/>
          <w:szCs w:val="24"/>
        </w:rPr>
        <w:t xml:space="preserve">DDD, </w:t>
      </w:r>
      <w:r w:rsidRPr="00D060A6">
        <w:rPr>
          <w:sz w:val="24"/>
          <w:szCs w:val="24"/>
        </w:rPr>
        <w:t xml:space="preserve">OOP, Data Structures, Algorithms, Agile </w:t>
      </w:r>
      <w:r w:rsidR="007B0E8A" w:rsidRPr="00D060A6">
        <w:rPr>
          <w:sz w:val="24"/>
          <w:szCs w:val="24"/>
        </w:rPr>
        <w:t>Methodologie</w:t>
      </w:r>
      <w:r w:rsidR="008A56D9" w:rsidRPr="00D060A6">
        <w:rPr>
          <w:sz w:val="24"/>
          <w:szCs w:val="24"/>
        </w:rPr>
        <w:t>s</w:t>
      </w:r>
    </w:p>
    <w:p w14:paraId="322D96F3" w14:textId="77777777" w:rsidR="008A56D9" w:rsidRPr="00D060A6" w:rsidRDefault="008A56D9" w:rsidP="00884950">
      <w:pPr>
        <w:spacing w:line="276" w:lineRule="auto"/>
        <w:rPr>
          <w:sz w:val="24"/>
          <w:szCs w:val="24"/>
        </w:rPr>
      </w:pPr>
    </w:p>
    <w:p w14:paraId="4653B81B" w14:textId="5E8E4BB1" w:rsidR="007B0E8A" w:rsidRPr="00D060A6" w:rsidRDefault="007B0E8A" w:rsidP="00382DE6">
      <w:pPr>
        <w:pStyle w:val="Heading1"/>
        <w:tabs>
          <w:tab w:val="center" w:pos="5400"/>
          <w:tab w:val="right" w:pos="10800"/>
        </w:tabs>
        <w:spacing w:line="276" w:lineRule="auto"/>
        <w:ind w:left="0" w:right="0" w:firstLine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1B3C79BD">
                <wp:simplePos x="0" y="0"/>
                <wp:positionH relativeFrom="margin">
                  <wp:align>right</wp:align>
                </wp:positionH>
                <wp:positionV relativeFrom="paragraph">
                  <wp:posOffset>106680</wp:posOffset>
                </wp:positionV>
                <wp:extent cx="509968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9968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56A553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0.35pt,8.4pt" to="751.9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 w:rsidRPr="00D060A6">
        <w:rPr>
          <w:b/>
          <w:bCs/>
        </w:rPr>
        <w:t>Honors</w:t>
      </w:r>
      <w:r w:rsidRPr="00D060A6">
        <w:rPr>
          <w:b/>
          <w:bCs/>
        </w:rPr>
        <w:t xml:space="preserve"> and Awards</w:t>
      </w:r>
      <w:r w:rsidR="00382DE6">
        <w:rPr>
          <w:b/>
          <w:bCs/>
        </w:rPr>
        <w:tab/>
      </w:r>
      <w:r w:rsidR="00382DE6">
        <w:rPr>
          <w:b/>
          <w:bCs/>
        </w:rPr>
        <w:tab/>
      </w:r>
    </w:p>
    <w:p w14:paraId="29F5BD99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>place in Data Structures competition.</w:t>
      </w:r>
    </w:p>
    <w:p w14:paraId="53774D5B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7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Ain Shams FCI Collegiate Programming Contest out of </w:t>
      </w:r>
      <w:r w:rsidRPr="00D060A6">
        <w:rPr>
          <w:b/>
          <w:sz w:val="24"/>
          <w:szCs w:val="24"/>
        </w:rPr>
        <w:t>45</w:t>
      </w:r>
      <w:r w:rsidRPr="00D060A6">
        <w:rPr>
          <w:sz w:val="24"/>
          <w:szCs w:val="24"/>
        </w:rPr>
        <w:t>+ teams.</w:t>
      </w:r>
    </w:p>
    <w:p w14:paraId="22DF6D6F" w14:textId="77777777" w:rsidR="002A3ECF" w:rsidRPr="00D060A6" w:rsidRDefault="002A3ECF" w:rsidP="002A3ECF">
      <w:pPr>
        <w:numPr>
          <w:ilvl w:val="0"/>
          <w:numId w:val="5"/>
        </w:numPr>
        <w:spacing w:after="42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2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19 FCIAin-Shams Collegiate Programming Contest out of </w:t>
      </w:r>
      <w:r w:rsidRPr="00D060A6">
        <w:rPr>
          <w:b/>
          <w:sz w:val="24"/>
          <w:szCs w:val="24"/>
        </w:rPr>
        <w:t>50</w:t>
      </w:r>
      <w:r w:rsidRPr="00D060A6">
        <w:rPr>
          <w:sz w:val="24"/>
          <w:szCs w:val="24"/>
        </w:rPr>
        <w:t>+ teams.</w:t>
      </w:r>
    </w:p>
    <w:p w14:paraId="14CACC7D" w14:textId="77777777" w:rsidR="007B0E8A" w:rsidRPr="00D060A6" w:rsidRDefault="007B0E8A" w:rsidP="00884950">
      <w:pPr>
        <w:numPr>
          <w:ilvl w:val="0"/>
          <w:numId w:val="5"/>
        </w:numPr>
        <w:spacing w:after="43"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>46</w:t>
      </w:r>
      <w:r w:rsidRPr="00D060A6">
        <w:rPr>
          <w:b/>
          <w:sz w:val="24"/>
          <w:szCs w:val="24"/>
          <w:vertAlign w:val="superscript"/>
        </w:rPr>
        <w:t xml:space="preserve">th </w:t>
      </w:r>
      <w:r w:rsidRPr="00D060A6">
        <w:rPr>
          <w:sz w:val="24"/>
          <w:szCs w:val="24"/>
        </w:rPr>
        <w:t xml:space="preserve">place in the 2020 Egyptian Collegiate Programming Contest out of </w:t>
      </w:r>
      <w:r w:rsidRPr="00D060A6">
        <w:rPr>
          <w:b/>
          <w:sz w:val="24"/>
          <w:szCs w:val="24"/>
        </w:rPr>
        <w:t>150</w:t>
      </w:r>
      <w:r w:rsidRPr="00D060A6">
        <w:rPr>
          <w:sz w:val="24"/>
          <w:szCs w:val="24"/>
        </w:rPr>
        <w:t>+ teams.</w:t>
      </w:r>
    </w:p>
    <w:p w14:paraId="2F2BF42B" w14:textId="77777777" w:rsidR="002A3ECF" w:rsidRPr="00D060A6" w:rsidRDefault="002A3ECF" w:rsidP="002A3ECF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052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10742 </w:t>
      </w:r>
      <w:r w:rsidRPr="00D060A6">
        <w:rPr>
          <w:sz w:val="24"/>
          <w:szCs w:val="24"/>
        </w:rPr>
        <w:t>teams in Google Hash Code 2020.</w:t>
      </w:r>
    </w:p>
    <w:p w14:paraId="4724A7FD" w14:textId="77777777" w:rsidR="007B0E8A" w:rsidRPr="00D060A6" w:rsidRDefault="007B0E8A" w:rsidP="00884950">
      <w:pPr>
        <w:numPr>
          <w:ilvl w:val="0"/>
          <w:numId w:val="5"/>
        </w:numPr>
        <w:spacing w:line="276" w:lineRule="auto"/>
        <w:ind w:hanging="360"/>
        <w:rPr>
          <w:sz w:val="24"/>
          <w:szCs w:val="24"/>
        </w:rPr>
      </w:pPr>
      <w:r w:rsidRPr="00D060A6">
        <w:rPr>
          <w:b/>
          <w:sz w:val="24"/>
          <w:szCs w:val="24"/>
        </w:rPr>
        <w:t xml:space="preserve">2901 </w:t>
      </w:r>
      <w:r w:rsidRPr="00D060A6">
        <w:rPr>
          <w:sz w:val="24"/>
          <w:szCs w:val="24"/>
        </w:rPr>
        <w:t xml:space="preserve">rank worldwide out of </w:t>
      </w:r>
      <w:r w:rsidRPr="00D060A6">
        <w:rPr>
          <w:b/>
          <w:sz w:val="24"/>
          <w:szCs w:val="24"/>
        </w:rPr>
        <w:t xml:space="preserve">9004 </w:t>
      </w:r>
      <w:r w:rsidRPr="00D060A6">
        <w:rPr>
          <w:sz w:val="24"/>
          <w:szCs w:val="24"/>
        </w:rPr>
        <w:t>teams in Google Hash Code 2021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Pr="00D060A6" w:rsidRDefault="007B0E8A" w:rsidP="00884950">
      <w:pPr>
        <w:pStyle w:val="Heading1"/>
        <w:spacing w:line="276" w:lineRule="auto"/>
        <w:ind w:left="-5" w:right="0"/>
        <w:rPr>
          <w:b/>
          <w:bCs/>
        </w:rPr>
      </w:pPr>
      <w:r w:rsidRPr="00D060A6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66277CE6">
                <wp:simplePos x="0" y="0"/>
                <wp:positionH relativeFrom="margin">
                  <wp:posOffset>2171700</wp:posOffset>
                </wp:positionH>
                <wp:positionV relativeFrom="paragraph">
                  <wp:posOffset>111760</wp:posOffset>
                </wp:positionV>
                <wp:extent cx="4690745" cy="28575"/>
                <wp:effectExtent l="0" t="0" r="3365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90745" cy="2857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2DB15D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pt,8.8pt" to="540.3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D060A6">
        <w:rPr>
          <w:b/>
          <w:bCs/>
        </w:rPr>
        <w:t>Extracurricular</w:t>
      </w:r>
      <w:r w:rsidR="00E8655C" w:rsidRPr="00D060A6">
        <w:rPr>
          <w:b/>
          <w:bCs/>
        </w:rPr>
        <w:t xml:space="preserve"> Activities</w:t>
      </w:r>
      <w:r w:rsidRPr="00D060A6">
        <w:rPr>
          <w:b/>
          <w:bCs/>
        </w:rPr>
        <w:t xml:space="preserve"> </w:t>
      </w:r>
    </w:p>
    <w:p w14:paraId="734EA5DE" w14:textId="3EF77A2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acmASCIS student activity part of acm.org, Ain Shams University - Competitive programming mentor. Sep 2019 – Sep 2021</w:t>
      </w:r>
    </w:p>
    <w:p w14:paraId="3715A2D3" w14:textId="61D1EE86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Wrote and tested problems for competitive programming </w:t>
      </w:r>
      <w:r w:rsidR="00382DE6" w:rsidRPr="00D060A6">
        <w:rPr>
          <w:sz w:val="24"/>
          <w:szCs w:val="24"/>
        </w:rPr>
        <w:t>contests.</w:t>
      </w:r>
    </w:p>
    <w:p w14:paraId="0146447B" w14:textId="76482919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Helped students new to programming to understand the basic concepts and improve their </w:t>
      </w:r>
      <w:r w:rsidR="00382DE6" w:rsidRPr="00D060A6">
        <w:rPr>
          <w:sz w:val="24"/>
          <w:szCs w:val="24"/>
        </w:rPr>
        <w:t>skills.</w:t>
      </w:r>
    </w:p>
    <w:p w14:paraId="2B3E3C99" w14:textId="2E7C53C7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 xml:space="preserve">SupportASU, Ain Shams University – Machine Learning committee member - Dec 2020 </w:t>
      </w:r>
      <w:r w:rsidR="0093086D" w:rsidRPr="00D060A6">
        <w:rPr>
          <w:sz w:val="24"/>
          <w:szCs w:val="24"/>
        </w:rPr>
        <w:t>–</w:t>
      </w:r>
      <w:r w:rsidRPr="00D060A6">
        <w:rPr>
          <w:sz w:val="24"/>
          <w:szCs w:val="24"/>
        </w:rPr>
        <w:t xml:space="preserve"> </w:t>
      </w:r>
      <w:r w:rsidR="00694CCF" w:rsidRPr="00D060A6">
        <w:rPr>
          <w:sz w:val="24"/>
          <w:szCs w:val="24"/>
        </w:rPr>
        <w:t>Sep 2022</w:t>
      </w:r>
    </w:p>
    <w:p w14:paraId="2357AA56" w14:textId="0F06A544" w:rsidR="0093086D" w:rsidRPr="00D060A6" w:rsidRDefault="0093086D" w:rsidP="00884950">
      <w:pPr>
        <w:numPr>
          <w:ilvl w:val="1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Helped teach students Machine Learning and Deep Learning Algorithms</w:t>
      </w:r>
    </w:p>
    <w:p w14:paraId="0DA7724E" w14:textId="77777777" w:rsidR="007B0E8A" w:rsidRPr="00D060A6" w:rsidRDefault="007B0E8A" w:rsidP="00884950">
      <w:pPr>
        <w:numPr>
          <w:ilvl w:val="0"/>
          <w:numId w:val="4"/>
        </w:numPr>
        <w:spacing w:after="5"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JPMorgan Chase Software Engineering Virtual Experience program participant - Jan 2021</w:t>
      </w:r>
    </w:p>
    <w:p w14:paraId="29C359AB" w14:textId="4124B3F5" w:rsidR="007B0E8A" w:rsidRPr="00D060A6" w:rsidRDefault="007B0E8A" w:rsidP="00884950">
      <w:pPr>
        <w:numPr>
          <w:ilvl w:val="0"/>
          <w:numId w:val="4"/>
        </w:numPr>
        <w:spacing w:line="276" w:lineRule="auto"/>
        <w:ind w:hanging="360"/>
        <w:rPr>
          <w:sz w:val="24"/>
          <w:szCs w:val="24"/>
        </w:rPr>
      </w:pPr>
      <w:r w:rsidRPr="00D060A6">
        <w:rPr>
          <w:sz w:val="24"/>
          <w:szCs w:val="24"/>
        </w:rPr>
        <w:t>KPMG Data Analytics Consulting Virtual Internship Jan 2021</w:t>
      </w:r>
    </w:p>
    <w:sectPr w:rsidR="007B0E8A" w:rsidRPr="00D060A6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6103B" w14:textId="77777777" w:rsidR="006F6570" w:rsidRDefault="006F6570" w:rsidP="00402E10">
      <w:pPr>
        <w:spacing w:after="0" w:line="240" w:lineRule="auto"/>
      </w:pPr>
      <w:r>
        <w:separator/>
      </w:r>
    </w:p>
  </w:endnote>
  <w:endnote w:type="continuationSeparator" w:id="0">
    <w:p w14:paraId="5E298726" w14:textId="77777777" w:rsidR="006F6570" w:rsidRDefault="006F6570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2B492" w14:textId="77777777" w:rsidR="006F6570" w:rsidRDefault="006F6570" w:rsidP="00402E10">
      <w:pPr>
        <w:spacing w:after="0" w:line="240" w:lineRule="auto"/>
      </w:pPr>
      <w:r>
        <w:separator/>
      </w:r>
    </w:p>
  </w:footnote>
  <w:footnote w:type="continuationSeparator" w:id="0">
    <w:p w14:paraId="4E1B0DFD" w14:textId="77777777" w:rsidR="006F6570" w:rsidRDefault="006F6570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7204"/>
    <w:rsid w:val="00067723"/>
    <w:rsid w:val="00067C1F"/>
    <w:rsid w:val="0009001A"/>
    <w:rsid w:val="000B132A"/>
    <w:rsid w:val="000E71BB"/>
    <w:rsid w:val="001438CE"/>
    <w:rsid w:val="001661B0"/>
    <w:rsid w:val="001B0254"/>
    <w:rsid w:val="001C31E7"/>
    <w:rsid w:val="002029F1"/>
    <w:rsid w:val="00270861"/>
    <w:rsid w:val="002A3C3A"/>
    <w:rsid w:val="002A3ECF"/>
    <w:rsid w:val="003450F5"/>
    <w:rsid w:val="00382DE6"/>
    <w:rsid w:val="003A27FD"/>
    <w:rsid w:val="003A2963"/>
    <w:rsid w:val="00402E10"/>
    <w:rsid w:val="00405EBC"/>
    <w:rsid w:val="00485484"/>
    <w:rsid w:val="004A47FD"/>
    <w:rsid w:val="004B2242"/>
    <w:rsid w:val="004E24F6"/>
    <w:rsid w:val="004F438F"/>
    <w:rsid w:val="00580952"/>
    <w:rsid w:val="005A20C7"/>
    <w:rsid w:val="005A4B6A"/>
    <w:rsid w:val="00646675"/>
    <w:rsid w:val="00652736"/>
    <w:rsid w:val="00694CCF"/>
    <w:rsid w:val="006C5C50"/>
    <w:rsid w:val="006D2A54"/>
    <w:rsid w:val="006F6570"/>
    <w:rsid w:val="00701F08"/>
    <w:rsid w:val="007727BE"/>
    <w:rsid w:val="007B0E8A"/>
    <w:rsid w:val="007B7770"/>
    <w:rsid w:val="007D0E15"/>
    <w:rsid w:val="007D66FB"/>
    <w:rsid w:val="00814244"/>
    <w:rsid w:val="0083552E"/>
    <w:rsid w:val="0087647E"/>
    <w:rsid w:val="00877290"/>
    <w:rsid w:val="00884950"/>
    <w:rsid w:val="008A56D9"/>
    <w:rsid w:val="008B290A"/>
    <w:rsid w:val="00916EED"/>
    <w:rsid w:val="0093086D"/>
    <w:rsid w:val="00983A15"/>
    <w:rsid w:val="009976B8"/>
    <w:rsid w:val="00A94892"/>
    <w:rsid w:val="00B14756"/>
    <w:rsid w:val="00B20AEA"/>
    <w:rsid w:val="00B7544E"/>
    <w:rsid w:val="00BA74D7"/>
    <w:rsid w:val="00BE3375"/>
    <w:rsid w:val="00C2184A"/>
    <w:rsid w:val="00D060A6"/>
    <w:rsid w:val="00D2520B"/>
    <w:rsid w:val="00E000BB"/>
    <w:rsid w:val="00E0049F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khfagy.github.io/backgroun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" TargetMode="External"/><Relationship Id="rId10" Type="http://schemas.openxmlformats.org/officeDocument/2006/relationships/hyperlink" Target="https://akhfagy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598</Words>
  <Characters>341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50</cp:revision>
  <cp:lastPrinted>2022-06-04T12:16:00Z</cp:lastPrinted>
  <dcterms:created xsi:type="dcterms:W3CDTF">2022-02-16T08:54:00Z</dcterms:created>
  <dcterms:modified xsi:type="dcterms:W3CDTF">2023-12-12T10:54:00Z</dcterms:modified>
</cp:coreProperties>
</file>